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126552" w14:textId="77777777" w:rsidR="00514E16" w:rsidRPr="00652E23" w:rsidRDefault="00E82DD2">
      <w:pPr>
        <w:rPr>
          <w:rFonts w:ascii="Calibri" w:hAnsi="Calibri"/>
        </w:rPr>
      </w:pPr>
      <w:r w:rsidRPr="00652E23">
        <w:rPr>
          <w:noProof/>
        </w:rPr>
        <w:drawing>
          <wp:anchor distT="0" distB="0" distL="114300" distR="114300" simplePos="0" relativeHeight="251660288" behindDoc="0" locked="0" layoutInCell="1" allowOverlap="1" wp14:anchorId="36D06797" wp14:editId="7422CB77">
            <wp:simplePos x="0" y="0"/>
            <wp:positionH relativeFrom="column">
              <wp:posOffset>4116834</wp:posOffset>
            </wp:positionH>
            <wp:positionV relativeFrom="paragraph">
              <wp:posOffset>-334010</wp:posOffset>
            </wp:positionV>
            <wp:extent cx="1373505" cy="322580"/>
            <wp:effectExtent l="0" t="0" r="0" b="7620"/>
            <wp:wrapNone/>
            <wp:docPr id="4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505" cy="3225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468B6">
        <w:rPr>
          <w:rFonts w:ascii="Calibri" w:hAnsi="Calibri"/>
          <w:noProof/>
        </w:rPr>
        <w:drawing>
          <wp:anchor distT="0" distB="0" distL="114300" distR="114300" simplePos="0" relativeHeight="251661312" behindDoc="0" locked="0" layoutInCell="1" allowOverlap="1" wp14:anchorId="686C536E" wp14:editId="1EC997C7">
            <wp:simplePos x="0" y="0"/>
            <wp:positionH relativeFrom="column">
              <wp:posOffset>-113665</wp:posOffset>
            </wp:positionH>
            <wp:positionV relativeFrom="paragraph">
              <wp:posOffset>-552137</wp:posOffset>
            </wp:positionV>
            <wp:extent cx="2320661" cy="787617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:\1 - ARQUIVO RBE\RECURSOS HUMANOS\Andorinhas\Andorinhas 2015-2016\Digital_PT_4C_V_FC_Educaca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661" cy="78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C5AB91" w14:textId="77777777" w:rsidR="00C5050C" w:rsidRPr="00652E23" w:rsidRDefault="00C5050C" w:rsidP="00652E23">
      <w:pPr>
        <w:spacing w:line="312" w:lineRule="auto"/>
        <w:rPr>
          <w:rFonts w:ascii="Calibri" w:hAnsi="Calibri"/>
        </w:rPr>
      </w:pPr>
    </w:p>
    <w:p w14:paraId="4A53BD08" w14:textId="77777777" w:rsidR="00C5050C" w:rsidRPr="00E82DD2" w:rsidRDefault="00C5050C" w:rsidP="00652E23">
      <w:pPr>
        <w:spacing w:line="312" w:lineRule="auto"/>
        <w:jc w:val="center"/>
        <w:rPr>
          <w:rFonts w:ascii="Swis721 Lt BT Light" w:hAnsi="Swis721 Lt BT Light"/>
          <w:b/>
          <w:spacing w:val="40"/>
          <w:sz w:val="28"/>
          <w:szCs w:val="28"/>
        </w:rPr>
      </w:pPr>
      <w:r w:rsidRPr="00E82DD2">
        <w:rPr>
          <w:rFonts w:ascii="Swis721 Lt BT Light" w:hAnsi="Swis721 Lt BT Light"/>
          <w:b/>
          <w:spacing w:val="40"/>
          <w:sz w:val="28"/>
          <w:szCs w:val="28"/>
        </w:rPr>
        <w:t>DECLARAÇÃO</w:t>
      </w:r>
    </w:p>
    <w:p w14:paraId="0987B034" w14:textId="77777777" w:rsidR="00C5050C" w:rsidRPr="00E82DD2" w:rsidRDefault="00C5050C" w:rsidP="00E82DD2">
      <w:pPr>
        <w:spacing w:line="312" w:lineRule="auto"/>
        <w:rPr>
          <w:rFonts w:ascii="Swis721 Lt BT Light" w:hAnsi="Swis721 Lt BT Light"/>
        </w:rPr>
      </w:pPr>
    </w:p>
    <w:p w14:paraId="357F7BA1" w14:textId="0E1C5ABD" w:rsidR="00C5050C" w:rsidRPr="00E82DD2" w:rsidRDefault="00C5050C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_______________________________</w:t>
      </w:r>
      <w:r w:rsidR="00AB4D6D" w:rsidRPr="00E82DD2">
        <w:rPr>
          <w:rFonts w:ascii="Swis721 Lt BT Light" w:hAnsi="Swis721 Lt BT Light"/>
        </w:rPr>
        <w:t>____</w:t>
      </w:r>
      <w:r w:rsidRPr="00E82DD2">
        <w:rPr>
          <w:rFonts w:ascii="Swis721 Lt BT Light" w:hAnsi="Swis721 Lt BT Light"/>
        </w:rPr>
        <w:t>___</w:t>
      </w:r>
      <w:r w:rsidR="004614D9">
        <w:rPr>
          <w:rFonts w:ascii="Swis721 Lt BT Light" w:hAnsi="Swis721 Lt BT Light"/>
        </w:rPr>
        <w:t>__________________</w:t>
      </w:r>
      <w:r w:rsidRPr="00E82DD2">
        <w:rPr>
          <w:rFonts w:ascii="Swis721 Lt BT Light" w:hAnsi="Swis721 Lt BT Light"/>
        </w:rPr>
        <w:t xml:space="preserve">_____, </w:t>
      </w:r>
      <w:proofErr w:type="gramStart"/>
      <w:r w:rsidRPr="00E82DD2">
        <w:rPr>
          <w:rFonts w:ascii="Swis721 Lt BT Light" w:hAnsi="Swis721 Lt BT Light"/>
        </w:rPr>
        <w:t>portador</w:t>
      </w:r>
      <w:proofErr w:type="gramEnd"/>
      <w:r w:rsidRPr="00E82DD2">
        <w:rPr>
          <w:rFonts w:ascii="Swis721 Lt BT Light" w:hAnsi="Swis721 Lt BT Light"/>
        </w:rPr>
        <w:t xml:space="preserve"> do </w:t>
      </w:r>
      <w:r w:rsidR="001A7BB7" w:rsidRPr="00E82DD2">
        <w:rPr>
          <w:rFonts w:ascii="Swis721 Lt BT Light" w:hAnsi="Swis721 Lt BT Light"/>
        </w:rPr>
        <w:t>BI</w:t>
      </w:r>
      <w:r w:rsidR="001134BD" w:rsidRPr="00E82DD2">
        <w:rPr>
          <w:rFonts w:ascii="Swis721 Lt BT Light" w:hAnsi="Swis721 Lt BT Light"/>
        </w:rPr>
        <w:t>/CC</w:t>
      </w:r>
      <w:r w:rsidR="001A7BB7" w:rsidRPr="00E82DD2">
        <w:rPr>
          <w:rFonts w:ascii="Swis721 Lt BT Light" w:hAnsi="Swis721 Lt BT Light"/>
        </w:rPr>
        <w:t xml:space="preserve"> nº ___________</w:t>
      </w:r>
      <w:r w:rsidRPr="00E82DD2">
        <w:rPr>
          <w:rFonts w:ascii="Swis721 Lt BT Light" w:hAnsi="Swis721 Lt BT Light"/>
        </w:rPr>
        <w:t xml:space="preserve">__, docente do quadro </w:t>
      </w:r>
      <w:r w:rsidR="00BF075D" w:rsidRPr="00E82DD2">
        <w:rPr>
          <w:rFonts w:ascii="Swis721 Lt BT Light" w:hAnsi="Swis721 Lt BT Light"/>
        </w:rPr>
        <w:t>de _____________________________</w:t>
      </w:r>
      <w:r w:rsidR="00FE34C9" w:rsidRPr="00E82DD2">
        <w:rPr>
          <w:rFonts w:ascii="Swis721 Lt BT Light" w:hAnsi="Swis721 Lt BT Light"/>
        </w:rPr>
        <w:t>,</w:t>
      </w:r>
      <w:r w:rsidRPr="00E82DD2">
        <w:rPr>
          <w:rFonts w:ascii="Swis721 Lt BT Light" w:hAnsi="Swis721 Lt BT Light"/>
        </w:rPr>
        <w:t xml:space="preserve"> vem por este meio </w:t>
      </w:r>
      <w:r w:rsidR="00AB4D6D" w:rsidRPr="00E82DD2">
        <w:rPr>
          <w:rFonts w:ascii="Swis721 Lt BT Light" w:hAnsi="Swis721 Lt BT Light"/>
          <w:b/>
        </w:rPr>
        <w:t>manifestar o seu interesse</w:t>
      </w:r>
      <w:r w:rsidRPr="00E82DD2">
        <w:rPr>
          <w:rFonts w:ascii="Swis721 Lt BT Light" w:hAnsi="Swis721 Lt BT Light"/>
        </w:rPr>
        <w:t xml:space="preserve"> </w:t>
      </w:r>
      <w:r w:rsidR="00AB4D6D" w:rsidRPr="00E82DD2">
        <w:rPr>
          <w:rFonts w:ascii="Swis721 Lt BT Light" w:hAnsi="Swis721 Lt BT Light"/>
        </w:rPr>
        <w:t>no exercício do cargo de professor bibliotecário</w:t>
      </w:r>
      <w:r w:rsidR="006F67C1" w:rsidRPr="00E82DD2">
        <w:rPr>
          <w:rFonts w:ascii="Swis721 Lt BT Light" w:hAnsi="Swis721 Lt BT Light"/>
        </w:rPr>
        <w:t xml:space="preserve">, de acordo com a Portaria n.º 192-A/2015 de 29 de </w:t>
      </w:r>
      <w:proofErr w:type="spellStart"/>
      <w:r w:rsidR="006F67C1" w:rsidRPr="00E82DD2">
        <w:rPr>
          <w:rFonts w:ascii="Swis721 Lt BT Light" w:hAnsi="Swis721 Lt BT Light"/>
        </w:rPr>
        <w:t>junho</w:t>
      </w:r>
      <w:proofErr w:type="spellEnd"/>
      <w:r w:rsidR="00AB4D6D" w:rsidRPr="00E82DD2">
        <w:rPr>
          <w:rFonts w:ascii="Swis721 Lt BT Light" w:hAnsi="Swis721 Lt BT Light"/>
        </w:rPr>
        <w:t>.</w:t>
      </w:r>
    </w:p>
    <w:p w14:paraId="76B6A6ED" w14:textId="77777777" w:rsidR="00AB4D6D" w:rsidRPr="00E82DD2" w:rsidRDefault="00AB4D6D" w:rsidP="0086054C">
      <w:pPr>
        <w:spacing w:line="312" w:lineRule="auto"/>
        <w:jc w:val="both"/>
        <w:rPr>
          <w:rFonts w:ascii="Swis721 Lt BT Light" w:hAnsi="Swis721 Lt BT Light"/>
        </w:rPr>
      </w:pPr>
    </w:p>
    <w:p w14:paraId="582ED153" w14:textId="77777777" w:rsidR="00BC28F8" w:rsidRPr="00E82DD2" w:rsidRDefault="00C5050C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 xml:space="preserve">Mais se acrescenta que, no que respeita </w:t>
      </w:r>
      <w:r w:rsidR="00BC28F8" w:rsidRPr="00E82DD2">
        <w:rPr>
          <w:rFonts w:ascii="Swis721 Lt BT Light" w:hAnsi="Swis721 Lt BT Light"/>
        </w:rPr>
        <w:t>aos requisitos para o desempenho do cargo, a sua situação é a seguinte:</w:t>
      </w:r>
    </w:p>
    <w:p w14:paraId="1721477A" w14:textId="77777777" w:rsidR="00652E23" w:rsidRPr="00E82DD2" w:rsidRDefault="00652E23" w:rsidP="0086054C">
      <w:pPr>
        <w:spacing w:line="312" w:lineRule="auto"/>
        <w:jc w:val="both"/>
        <w:rPr>
          <w:rFonts w:ascii="Swis721 Lt BT Light" w:hAnsi="Swis721 Lt BT Light"/>
        </w:rPr>
      </w:pPr>
    </w:p>
    <w:p w14:paraId="72BFE37E" w14:textId="77777777" w:rsidR="00BC28F8" w:rsidRPr="00E82DD2" w:rsidRDefault="00FC6A7C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  <w:b/>
        </w:rPr>
        <w:t>F</w:t>
      </w:r>
      <w:r w:rsidR="00BC28F8" w:rsidRPr="00E82DD2">
        <w:rPr>
          <w:rFonts w:ascii="Swis721 Lt BT Light" w:hAnsi="Swis721 Lt BT Light"/>
          <w:b/>
        </w:rPr>
        <w:t>ormação na área das bibliotecas escolares</w:t>
      </w:r>
    </w:p>
    <w:p w14:paraId="46874040" w14:textId="77777777" w:rsidR="00C5050C" w:rsidRPr="00E82DD2" w:rsidRDefault="00BC03CF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Tem</w:t>
      </w:r>
      <w:r w:rsidR="00FE34C9" w:rsidRPr="00E82DD2">
        <w:rPr>
          <w:rFonts w:ascii="Swis721 Lt BT Light" w:hAnsi="Swis721 Lt BT Light"/>
        </w:rPr>
        <w:t xml:space="preserve"> o</w:t>
      </w:r>
      <w:r w:rsidR="00ED5856" w:rsidRPr="00E82DD2">
        <w:rPr>
          <w:rFonts w:ascii="Swis721 Lt BT Light" w:hAnsi="Swis721 Lt BT Light"/>
        </w:rPr>
        <w:t>s</w:t>
      </w:r>
      <w:r w:rsidR="00FE34C9" w:rsidRPr="00E82DD2">
        <w:rPr>
          <w:rFonts w:ascii="Swis721 Lt BT Light" w:hAnsi="Swis721 Lt BT Light"/>
        </w:rPr>
        <w:t xml:space="preserve"> curso</w:t>
      </w:r>
      <w:r w:rsidR="00ED5856" w:rsidRPr="00E82DD2">
        <w:rPr>
          <w:rFonts w:ascii="Swis721 Lt BT Light" w:hAnsi="Swis721 Lt BT Light"/>
        </w:rPr>
        <w:t>s</w:t>
      </w:r>
      <w:r w:rsidR="00FE34C9" w:rsidRPr="00E82DD2">
        <w:rPr>
          <w:rFonts w:ascii="Swis721 Lt BT Light" w:hAnsi="Swis721 Lt BT Light"/>
        </w:rPr>
        <w:t xml:space="preserve"> </w:t>
      </w:r>
      <w:r w:rsidR="00ED5856" w:rsidRPr="00E82DD2">
        <w:rPr>
          <w:rFonts w:ascii="Swis721 Lt BT Light" w:hAnsi="Swis721 Lt BT Light"/>
        </w:rPr>
        <w:t xml:space="preserve">e a </w:t>
      </w:r>
      <w:r w:rsidR="00FE34C9" w:rsidRPr="00E82DD2">
        <w:rPr>
          <w:rFonts w:ascii="Swis721 Lt BT Light" w:hAnsi="Swis721 Lt BT Light"/>
        </w:rPr>
        <w:t>formação contínua</w:t>
      </w:r>
      <w:r w:rsidR="00BF075D" w:rsidRPr="00E82DD2">
        <w:rPr>
          <w:rFonts w:ascii="Swis721 Lt BT Light" w:hAnsi="Swis721 Lt BT Light"/>
        </w:rPr>
        <w:t xml:space="preserve"> creditada</w:t>
      </w:r>
      <w:r w:rsidR="00C5050C" w:rsidRPr="00E82DD2">
        <w:rPr>
          <w:rFonts w:ascii="Swis721 Lt BT Light" w:hAnsi="Swis721 Lt BT Light"/>
        </w:rPr>
        <w:t xml:space="preserve">, conforme </w:t>
      </w:r>
      <w:r w:rsidR="00ED5856" w:rsidRPr="00E82DD2">
        <w:rPr>
          <w:rFonts w:ascii="Swis721 Lt BT Light" w:hAnsi="Swis721 Lt BT Light"/>
        </w:rPr>
        <w:t>anexo o “Pontuações na área da Formação”, devidamente cer</w:t>
      </w:r>
      <w:r w:rsidR="00C5050C" w:rsidRPr="00E82DD2">
        <w:rPr>
          <w:rFonts w:ascii="Swis721 Lt BT Light" w:hAnsi="Swis721 Lt BT Light"/>
        </w:rPr>
        <w:t xml:space="preserve">tificados </w:t>
      </w:r>
      <w:r w:rsidR="00ED5856" w:rsidRPr="00E82DD2">
        <w:rPr>
          <w:rFonts w:ascii="Swis721 Lt BT Light" w:hAnsi="Swis721 Lt BT Light"/>
        </w:rPr>
        <w:t xml:space="preserve">pelos documentos </w:t>
      </w:r>
      <w:r w:rsidR="00AB4D6D" w:rsidRPr="00E82DD2">
        <w:rPr>
          <w:rFonts w:ascii="Swis721 Lt BT Light" w:hAnsi="Swis721 Lt BT Light"/>
        </w:rPr>
        <w:t>constantes no seu processo individual</w:t>
      </w:r>
      <w:r w:rsidR="00FE34C9" w:rsidRPr="00E82DD2">
        <w:rPr>
          <w:rFonts w:ascii="Swis721 Lt BT Light" w:hAnsi="Swis721 Lt BT Light"/>
        </w:rPr>
        <w:t xml:space="preserve">, o que perfaz </w:t>
      </w:r>
      <w:r w:rsidR="00ED5856" w:rsidRPr="00E82DD2">
        <w:rPr>
          <w:rFonts w:ascii="Swis721 Lt BT Light" w:hAnsi="Swis721 Lt BT Light"/>
        </w:rPr>
        <w:t xml:space="preserve">um total de </w:t>
      </w:r>
      <w:r w:rsidR="00790885" w:rsidRPr="00E82DD2">
        <w:rPr>
          <w:rFonts w:ascii="Swis721 Lt BT Light" w:hAnsi="Swis721 Lt BT Light"/>
        </w:rPr>
        <w:t xml:space="preserve">__________ </w:t>
      </w:r>
      <w:r w:rsidR="00FE34C9" w:rsidRPr="00E82DD2">
        <w:rPr>
          <w:rFonts w:ascii="Swis721 Lt BT Light" w:hAnsi="Swis721 Lt BT Light"/>
        </w:rPr>
        <w:t>pontos</w:t>
      </w:r>
      <w:r w:rsidR="00C5050C" w:rsidRPr="00E82DD2">
        <w:rPr>
          <w:rFonts w:ascii="Swis721 Lt BT Light" w:hAnsi="Swis721 Lt BT Light"/>
        </w:rPr>
        <w:t>.</w:t>
      </w:r>
    </w:p>
    <w:p w14:paraId="4DB8AB3E" w14:textId="77777777" w:rsidR="00652E23" w:rsidRPr="00E82DD2" w:rsidRDefault="00652E23" w:rsidP="0086054C">
      <w:pPr>
        <w:spacing w:line="312" w:lineRule="auto"/>
        <w:jc w:val="both"/>
        <w:rPr>
          <w:rFonts w:ascii="Swis721 Lt BT Light" w:hAnsi="Swis721 Lt BT Light"/>
        </w:rPr>
      </w:pPr>
    </w:p>
    <w:p w14:paraId="408E5B1D" w14:textId="77777777" w:rsidR="00BC28F8" w:rsidRPr="00E82DD2" w:rsidRDefault="00FC6A7C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  <w:b/>
        </w:rPr>
        <w:t>F</w:t>
      </w:r>
      <w:r w:rsidR="00FE34C9" w:rsidRPr="00E82DD2">
        <w:rPr>
          <w:rFonts w:ascii="Swis721 Lt BT Light" w:hAnsi="Swis721 Lt BT Light"/>
          <w:b/>
        </w:rPr>
        <w:t>ormação em TIC</w:t>
      </w:r>
    </w:p>
    <w:p w14:paraId="304A4F76" w14:textId="77777777" w:rsidR="00AB4D6D" w:rsidRPr="00E82DD2" w:rsidRDefault="00BC03CF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Detém</w:t>
      </w:r>
      <w:r w:rsidR="00FE34C9" w:rsidRPr="00E82DD2">
        <w:rPr>
          <w:rFonts w:ascii="Swis721 Lt BT Light" w:hAnsi="Swis721 Lt BT Light"/>
        </w:rPr>
        <w:t xml:space="preserve"> ______________ horas de formação, conforme certificados arquivados no seu processo</w:t>
      </w:r>
      <w:r w:rsidR="00BC28F8" w:rsidRPr="00E82DD2">
        <w:rPr>
          <w:rFonts w:ascii="Swis721 Lt BT Light" w:hAnsi="Swis721 Lt BT Light"/>
        </w:rPr>
        <w:t xml:space="preserve"> / </w:t>
      </w:r>
      <w:r w:rsidR="00FE34C9" w:rsidRPr="00E82DD2">
        <w:rPr>
          <w:rFonts w:ascii="Swis721 Lt BT Light" w:hAnsi="Swis721 Lt BT Light"/>
        </w:rPr>
        <w:t>tem o certificado de competências digitais, arquivado no seu processo</w:t>
      </w:r>
      <w:r w:rsidR="00AB4D6D" w:rsidRPr="00E82DD2">
        <w:rPr>
          <w:rFonts w:ascii="Swis721 Lt BT Light" w:hAnsi="Swis721 Lt BT Light"/>
        </w:rPr>
        <w:t>.</w:t>
      </w:r>
    </w:p>
    <w:p w14:paraId="2DD7393C" w14:textId="77777777" w:rsidR="00652E23" w:rsidRPr="00E82DD2" w:rsidRDefault="00652E23" w:rsidP="0086054C">
      <w:pPr>
        <w:spacing w:line="312" w:lineRule="auto"/>
        <w:jc w:val="both"/>
        <w:rPr>
          <w:rFonts w:ascii="Swis721 Lt BT Light" w:hAnsi="Swis721 Lt BT Light"/>
        </w:rPr>
      </w:pPr>
    </w:p>
    <w:p w14:paraId="261F6AA0" w14:textId="77777777" w:rsidR="0086054C" w:rsidRDefault="0086054C" w:rsidP="0086054C">
      <w:pPr>
        <w:spacing w:line="312" w:lineRule="auto"/>
        <w:jc w:val="both"/>
        <w:rPr>
          <w:rFonts w:ascii="Swis721 Lt BT Light" w:hAnsi="Swis721 Lt BT Light"/>
          <w:b/>
        </w:rPr>
      </w:pPr>
    </w:p>
    <w:p w14:paraId="1E4A3719" w14:textId="77777777" w:rsidR="0086054C" w:rsidRDefault="0086054C" w:rsidP="0086054C">
      <w:pPr>
        <w:spacing w:line="312" w:lineRule="auto"/>
        <w:jc w:val="both"/>
        <w:rPr>
          <w:rFonts w:ascii="Swis721 Lt BT Light" w:hAnsi="Swis721 Lt BT Light"/>
          <w:b/>
        </w:rPr>
      </w:pPr>
    </w:p>
    <w:p w14:paraId="20306BB0" w14:textId="77777777" w:rsidR="0086054C" w:rsidRDefault="0086054C" w:rsidP="0086054C">
      <w:pPr>
        <w:spacing w:line="312" w:lineRule="auto"/>
        <w:jc w:val="both"/>
        <w:rPr>
          <w:rFonts w:ascii="Swis721 Lt BT Light" w:hAnsi="Swis721 Lt BT Light"/>
          <w:b/>
        </w:rPr>
      </w:pPr>
    </w:p>
    <w:p w14:paraId="34BB84B2" w14:textId="77777777" w:rsidR="00BC28F8" w:rsidRPr="00E82DD2" w:rsidRDefault="00BC28F8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  <w:b/>
        </w:rPr>
        <w:lastRenderedPageBreak/>
        <w:t>Experiência de coordenação</w:t>
      </w:r>
    </w:p>
    <w:p w14:paraId="18DE6899" w14:textId="77777777" w:rsidR="00FE34C9" w:rsidRPr="00E82DD2" w:rsidRDefault="00BF075D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 xml:space="preserve">Desempenhou as funções de </w:t>
      </w:r>
      <w:r w:rsidR="00CD3F7C" w:rsidRPr="00E82DD2">
        <w:rPr>
          <w:rFonts w:ascii="Swis721 Lt BT Light" w:hAnsi="Swis721 Lt BT Light"/>
        </w:rPr>
        <w:t>___________________</w:t>
      </w:r>
      <w:r w:rsidR="00BC03CF" w:rsidRPr="00E82DD2">
        <w:rPr>
          <w:rFonts w:ascii="Swis721 Lt BT Light" w:hAnsi="Swis721 Lt BT Light"/>
        </w:rPr>
        <w:t>___</w:t>
      </w:r>
      <w:r w:rsidR="00CD3F7C" w:rsidRPr="00E82DD2">
        <w:rPr>
          <w:rFonts w:ascii="Swis721 Lt BT Light" w:hAnsi="Swis721 Lt BT Light"/>
        </w:rPr>
        <w:t>____</w:t>
      </w:r>
      <w:r w:rsidRPr="00E82DD2">
        <w:rPr>
          <w:rFonts w:ascii="Swis721 Lt BT Light" w:hAnsi="Swis721 Lt BT Light"/>
        </w:rPr>
        <w:t>durante _______ anos</w:t>
      </w:r>
      <w:r w:rsidR="00ED5856" w:rsidRPr="00E82DD2">
        <w:rPr>
          <w:rStyle w:val="Refdenotaderodap"/>
          <w:rFonts w:ascii="Swis721 Lt BT Light" w:hAnsi="Swis721 Lt BT Light"/>
        </w:rPr>
        <w:footnoteReference w:id="1"/>
      </w:r>
      <w:r w:rsidRPr="00E82DD2">
        <w:rPr>
          <w:rFonts w:ascii="Swis721 Lt BT Light" w:hAnsi="Swis721 Lt BT Light"/>
        </w:rPr>
        <w:t xml:space="preserve">, conforme consta </w:t>
      </w:r>
      <w:r w:rsidR="00AB4D6D" w:rsidRPr="00E82DD2">
        <w:rPr>
          <w:rFonts w:ascii="Swis721 Lt BT Light" w:hAnsi="Swis721 Lt BT Light"/>
        </w:rPr>
        <w:t>n</w:t>
      </w:r>
      <w:r w:rsidR="00BC03CF" w:rsidRPr="00E82DD2">
        <w:rPr>
          <w:rFonts w:ascii="Swis721 Lt BT Light" w:hAnsi="Swis721 Lt BT Light"/>
        </w:rPr>
        <w:t>o</w:t>
      </w:r>
      <w:r w:rsidRPr="00E82DD2">
        <w:rPr>
          <w:rFonts w:ascii="Swis721 Lt BT Light" w:hAnsi="Swis721 Lt BT Light"/>
        </w:rPr>
        <w:t xml:space="preserve"> seu processo individual, o que lhe confere _________ pontos.</w:t>
      </w:r>
    </w:p>
    <w:p w14:paraId="275F7772" w14:textId="77777777" w:rsidR="00652E23" w:rsidRPr="00E82DD2" w:rsidRDefault="00652E23" w:rsidP="0086054C">
      <w:pPr>
        <w:spacing w:line="312" w:lineRule="auto"/>
        <w:jc w:val="both"/>
        <w:rPr>
          <w:rFonts w:ascii="Swis721 Lt BT Light" w:hAnsi="Swis721 Lt BT Light"/>
        </w:rPr>
      </w:pPr>
    </w:p>
    <w:p w14:paraId="14761D4B" w14:textId="77777777" w:rsidR="00BC28F8" w:rsidRPr="00E82DD2" w:rsidRDefault="00CD3F7C" w:rsidP="0086054C">
      <w:pPr>
        <w:spacing w:line="312" w:lineRule="auto"/>
        <w:jc w:val="both"/>
        <w:rPr>
          <w:rFonts w:ascii="Swis721 Lt BT Light" w:hAnsi="Swis721 Lt BT Light"/>
          <w:b/>
        </w:rPr>
      </w:pPr>
      <w:r w:rsidRPr="00E82DD2">
        <w:rPr>
          <w:rFonts w:ascii="Swis721 Lt BT Light" w:hAnsi="Swis721 Lt BT Light"/>
          <w:b/>
        </w:rPr>
        <w:t>Experiência de equipa</w:t>
      </w:r>
    </w:p>
    <w:p w14:paraId="124E87A9" w14:textId="396F3E6E" w:rsidR="00BF075D" w:rsidRPr="00E82DD2" w:rsidRDefault="00BF075D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Pertenceu à equipa da bi</w:t>
      </w:r>
      <w:r w:rsidR="004614D9">
        <w:rPr>
          <w:rFonts w:ascii="Swis721 Lt BT Light" w:hAnsi="Swis721 Lt BT Light"/>
        </w:rPr>
        <w:t>blioteca escolar durante ______</w:t>
      </w:r>
      <w:r w:rsidRPr="00E82DD2">
        <w:rPr>
          <w:rFonts w:ascii="Swis721 Lt BT Light" w:hAnsi="Swis721 Lt BT Light"/>
        </w:rPr>
        <w:t>___ anos, conforme consta n</w:t>
      </w:r>
      <w:r w:rsidR="00AB4D6D" w:rsidRPr="00E82DD2">
        <w:rPr>
          <w:rFonts w:ascii="Swis721 Lt BT Light" w:hAnsi="Swis721 Lt BT Light"/>
        </w:rPr>
        <w:t>o</w:t>
      </w:r>
      <w:r w:rsidR="00BC03CF" w:rsidRPr="00E82DD2">
        <w:rPr>
          <w:rFonts w:ascii="Swis721 Lt BT Light" w:hAnsi="Swis721 Lt BT Light"/>
        </w:rPr>
        <w:t xml:space="preserve"> </w:t>
      </w:r>
      <w:r w:rsidRPr="00E82DD2">
        <w:rPr>
          <w:rFonts w:ascii="Swis721 Lt BT Light" w:hAnsi="Swis721 Lt BT Light"/>
        </w:rPr>
        <w:t>seu processo, o que lhe confere _________ pontos.</w:t>
      </w:r>
    </w:p>
    <w:p w14:paraId="69B727D2" w14:textId="77777777" w:rsidR="00CD3F7C" w:rsidRPr="00E82DD2" w:rsidRDefault="00CD3F7C" w:rsidP="0086054C">
      <w:pPr>
        <w:spacing w:line="312" w:lineRule="auto"/>
        <w:jc w:val="both"/>
        <w:rPr>
          <w:rFonts w:ascii="Swis721 Lt BT Light" w:hAnsi="Swis721 Lt BT Light"/>
        </w:rPr>
      </w:pPr>
    </w:p>
    <w:p w14:paraId="327FA3CB" w14:textId="77777777" w:rsidR="00BF075D" w:rsidRPr="00E82DD2" w:rsidRDefault="00BF075D" w:rsidP="0086054C">
      <w:pPr>
        <w:spacing w:line="312" w:lineRule="auto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 xml:space="preserve">De acordo com a fórmula A (formação em bibliotecas </w:t>
      </w:r>
      <w:r w:rsidR="00790885" w:rsidRPr="00E82DD2">
        <w:rPr>
          <w:rFonts w:ascii="Swis721 Lt BT Light" w:hAnsi="Swis721 Lt BT Light"/>
        </w:rPr>
        <w:t>escolares) + B (coordenação de B</w:t>
      </w:r>
      <w:r w:rsidRPr="00E82DD2">
        <w:rPr>
          <w:rFonts w:ascii="Swis721 Lt BT Light" w:hAnsi="Swis721 Lt BT Light"/>
        </w:rPr>
        <w:t>ibliotecas Escolares) +</w:t>
      </w:r>
      <w:r w:rsidR="00790885" w:rsidRPr="00E82DD2">
        <w:rPr>
          <w:rFonts w:ascii="Swis721 Lt BT Light" w:hAnsi="Swis721 Lt BT Light"/>
        </w:rPr>
        <w:t xml:space="preserve"> C (participação em Equipas de B</w:t>
      </w:r>
      <w:r w:rsidRPr="00E82DD2">
        <w:rPr>
          <w:rFonts w:ascii="Swis721 Lt BT Light" w:hAnsi="Swis721 Lt BT Light"/>
        </w:rPr>
        <w:t>ibliotecas Escolares), o docente acumula um total de ___________ pontos.</w:t>
      </w:r>
    </w:p>
    <w:p w14:paraId="65BB69ED" w14:textId="77777777" w:rsidR="00BF075D" w:rsidRPr="00E82DD2" w:rsidRDefault="00BF075D" w:rsidP="0086054C">
      <w:pPr>
        <w:spacing w:line="312" w:lineRule="auto"/>
        <w:jc w:val="both"/>
        <w:rPr>
          <w:rFonts w:ascii="Swis721 Lt BT Light" w:hAnsi="Swis721 Lt BT Light"/>
        </w:rPr>
      </w:pPr>
    </w:p>
    <w:p w14:paraId="61DB985D" w14:textId="77777777" w:rsidR="00CD3F7C" w:rsidRPr="00E82DD2" w:rsidRDefault="00CD3F7C" w:rsidP="0086054C">
      <w:pPr>
        <w:spacing w:line="312" w:lineRule="auto"/>
        <w:ind w:left="1416"/>
        <w:jc w:val="both"/>
        <w:rPr>
          <w:rFonts w:ascii="Swis721 Lt BT Light" w:hAnsi="Swis721 Lt BT Light"/>
        </w:rPr>
      </w:pPr>
      <w:r w:rsidRPr="00E82DD2">
        <w:rPr>
          <w:rFonts w:ascii="Swis721 Lt BT Light" w:hAnsi="Swis721 Lt BT Light"/>
        </w:rPr>
        <w:t>Assinatura ______________________________-</w:t>
      </w:r>
    </w:p>
    <w:p w14:paraId="40711DDF" w14:textId="162BEFB4" w:rsidR="00CD3F7C" w:rsidRPr="00E82DD2" w:rsidRDefault="00634F9A" w:rsidP="0086054C">
      <w:pPr>
        <w:spacing w:line="312" w:lineRule="auto"/>
        <w:ind w:left="1416"/>
        <w:jc w:val="both"/>
        <w:rPr>
          <w:rFonts w:ascii="Swis721 Lt BT Light" w:hAnsi="Swis721 Lt BT Light"/>
        </w:rPr>
      </w:pPr>
      <w:r>
        <w:rPr>
          <w:rFonts w:ascii="Swis721 Lt BT Light" w:hAnsi="Swis721 Lt BT Light"/>
        </w:rPr>
        <w:t>Data: ____/ _____ / 2022</w:t>
      </w:r>
      <w:bookmarkStart w:id="0" w:name="_GoBack"/>
      <w:bookmarkEnd w:id="0"/>
    </w:p>
    <w:sectPr w:rsidR="00CD3F7C" w:rsidRPr="00E82DD2" w:rsidSect="00CD3F7C">
      <w:pgSz w:w="11906" w:h="16838"/>
      <w:pgMar w:top="1258" w:right="1466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C3648E" w14:textId="77777777" w:rsidR="00747F31" w:rsidRDefault="00747F31">
      <w:r>
        <w:separator/>
      </w:r>
    </w:p>
  </w:endnote>
  <w:endnote w:type="continuationSeparator" w:id="0">
    <w:p w14:paraId="2CA4CD76" w14:textId="77777777" w:rsidR="00747F31" w:rsidRDefault="00747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wis721 Lt BT Light">
    <w:altName w:val="Microsoft YaHei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1F1487" w14:textId="77777777" w:rsidR="00747F31" w:rsidRDefault="00747F31">
      <w:r>
        <w:separator/>
      </w:r>
    </w:p>
  </w:footnote>
  <w:footnote w:type="continuationSeparator" w:id="0">
    <w:p w14:paraId="71746CCC" w14:textId="77777777" w:rsidR="00747F31" w:rsidRDefault="00747F31">
      <w:r>
        <w:continuationSeparator/>
      </w:r>
    </w:p>
  </w:footnote>
  <w:footnote w:id="1">
    <w:p w14:paraId="7187739D" w14:textId="77777777" w:rsidR="00ED5856" w:rsidRPr="00E82DD2" w:rsidRDefault="00ED5856">
      <w:pPr>
        <w:pStyle w:val="Textodenotaderodap"/>
        <w:rPr>
          <w:rFonts w:ascii="Swis721 Lt BT Light" w:hAnsi="Swis721 Lt BT Light"/>
          <w:sz w:val="18"/>
          <w:szCs w:val="18"/>
        </w:rPr>
      </w:pPr>
      <w:r w:rsidRPr="00E82DD2">
        <w:rPr>
          <w:rStyle w:val="Refdenotaderodap"/>
          <w:rFonts w:ascii="Swis721 Lt BT Light" w:hAnsi="Swis721 Lt BT Light"/>
          <w:sz w:val="18"/>
          <w:szCs w:val="18"/>
        </w:rPr>
        <w:footnoteRef/>
      </w:r>
      <w:r w:rsidRPr="00E82DD2">
        <w:rPr>
          <w:rFonts w:ascii="Swis721 Lt BT Light" w:hAnsi="Swis721 Lt BT Light"/>
          <w:sz w:val="18"/>
          <w:szCs w:val="18"/>
        </w:rPr>
        <w:t xml:space="preserve"> Expressão a repetir o número de vezes necessário, de acordo com os diferentes cargos desempenhados na área B (coordenador de biblioteca / CIBE / Gabinete RBE / elemento da DRE ligado às BE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NDA1MDUzNzMwMTVU0lEKTi0uzszPAykwrAUAVdFR5CwAAAA="/>
  </w:docVars>
  <w:rsids>
    <w:rsidRoot w:val="00C5050C"/>
    <w:rsid w:val="000468B6"/>
    <w:rsid w:val="001134BD"/>
    <w:rsid w:val="00124540"/>
    <w:rsid w:val="001A7BB7"/>
    <w:rsid w:val="00364A7B"/>
    <w:rsid w:val="004614D9"/>
    <w:rsid w:val="00514E16"/>
    <w:rsid w:val="00624D8D"/>
    <w:rsid w:val="00634F9A"/>
    <w:rsid w:val="00652E23"/>
    <w:rsid w:val="00673D97"/>
    <w:rsid w:val="006F0BEF"/>
    <w:rsid w:val="006F67C1"/>
    <w:rsid w:val="00747F31"/>
    <w:rsid w:val="00790885"/>
    <w:rsid w:val="007B3FBB"/>
    <w:rsid w:val="007E3A00"/>
    <w:rsid w:val="008306C3"/>
    <w:rsid w:val="0084622C"/>
    <w:rsid w:val="0086054C"/>
    <w:rsid w:val="008B3E7F"/>
    <w:rsid w:val="00954BD5"/>
    <w:rsid w:val="009A0D4F"/>
    <w:rsid w:val="00AB4D6D"/>
    <w:rsid w:val="00BC03CF"/>
    <w:rsid w:val="00BC28F8"/>
    <w:rsid w:val="00BF075D"/>
    <w:rsid w:val="00C5050C"/>
    <w:rsid w:val="00C8299C"/>
    <w:rsid w:val="00CD3F7C"/>
    <w:rsid w:val="00DF7B21"/>
    <w:rsid w:val="00E27E56"/>
    <w:rsid w:val="00E82DD2"/>
    <w:rsid w:val="00EB3B18"/>
    <w:rsid w:val="00ED5856"/>
    <w:rsid w:val="00F2388F"/>
    <w:rsid w:val="00FC6A7C"/>
    <w:rsid w:val="00FE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E13C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4A7B"/>
    <w:rPr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sid w:val="00ED5856"/>
    <w:rPr>
      <w:sz w:val="20"/>
      <w:szCs w:val="20"/>
    </w:rPr>
  </w:style>
  <w:style w:type="character" w:styleId="Refdenotaderodap">
    <w:name w:val="footnote reference"/>
    <w:basedOn w:val="Tipodeletrapredefinidodopargrafo"/>
    <w:semiHidden/>
    <w:rsid w:val="00ED5856"/>
    <w:rPr>
      <w:vertAlign w:val="superscript"/>
    </w:rPr>
  </w:style>
  <w:style w:type="paragraph" w:styleId="Textodebalo">
    <w:name w:val="Balloon Text"/>
    <w:basedOn w:val="Normal"/>
    <w:link w:val="TextodebaloCarcter"/>
    <w:rsid w:val="000468B6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0468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4A7B"/>
    <w:rPr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semiHidden/>
    <w:rsid w:val="00ED5856"/>
    <w:rPr>
      <w:sz w:val="20"/>
      <w:szCs w:val="20"/>
    </w:rPr>
  </w:style>
  <w:style w:type="character" w:styleId="Refdenotaderodap">
    <w:name w:val="footnote reference"/>
    <w:basedOn w:val="Tipodeletrapredefinidodopargrafo"/>
    <w:semiHidden/>
    <w:rsid w:val="00ED5856"/>
    <w:rPr>
      <w:vertAlign w:val="superscript"/>
    </w:rPr>
  </w:style>
  <w:style w:type="paragraph" w:styleId="Textodebalo">
    <w:name w:val="Balloon Text"/>
    <w:basedOn w:val="Normal"/>
    <w:link w:val="TextodebaloCarcter"/>
    <w:rsid w:val="000468B6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0468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26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claração</vt:lpstr>
      <vt:lpstr>Declaração</vt:lpstr>
    </vt:vector>
  </TitlesOfParts>
  <Company>RBE</Company>
  <LinksUpToDate>false</LinksUpToDate>
  <CharactersWithSpaces>1499</CharactersWithSpaces>
  <SharedDoc>false</SharedDoc>
  <HyperlinkBase/>
  <HLinks>
    <vt:vector size="12" baseType="variant">
      <vt:variant>
        <vt:i4>7340134</vt:i4>
      </vt:variant>
      <vt:variant>
        <vt:i4>-1</vt:i4>
      </vt:variant>
      <vt:variant>
        <vt:i4>1026</vt:i4>
      </vt:variant>
      <vt:variant>
        <vt:i4>4</vt:i4>
      </vt:variant>
      <vt:variant>
        <vt:lpwstr>http://www.rbe.min-edu.pt/</vt:lpwstr>
      </vt:variant>
      <vt:variant>
        <vt:lpwstr/>
      </vt:variant>
      <vt:variant>
        <vt:i4>2424867</vt:i4>
      </vt:variant>
      <vt:variant>
        <vt:i4>-1</vt:i4>
      </vt:variant>
      <vt:variant>
        <vt:i4>1026</vt:i4>
      </vt:variant>
      <vt:variant>
        <vt:i4>1</vt:i4>
      </vt:variant>
      <vt:variant>
        <vt:lpwstr>http://www.rbe.min-edu.pt/img/logo.pn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ção</dc:title>
  <dc:subject>Declaração de manifestação de interesse no cargo de professor bibliotecário</dc:subject>
  <dc:creator>RBE</dc:creator>
  <cp:keywords>concurso; professor bibliotecário</cp:keywords>
  <cp:lastModifiedBy>helena.barrote</cp:lastModifiedBy>
  <cp:revision>3</cp:revision>
  <cp:lastPrinted>2013-07-20T20:23:00Z</cp:lastPrinted>
  <dcterms:created xsi:type="dcterms:W3CDTF">2022-06-08T13:54:00Z</dcterms:created>
  <dcterms:modified xsi:type="dcterms:W3CDTF">2022-06-08T15:59:00Z</dcterms:modified>
</cp:coreProperties>
</file>